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C65E2" w14:textId="6A3DB30F" w:rsidR="00A17EC9" w:rsidRDefault="00D71F83" w:rsidP="00A17EC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NOTICE OF</w:t>
      </w:r>
      <w:r w:rsidR="00D55B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B2D3F">
        <w:rPr>
          <w:rFonts w:ascii="Times New Roman" w:hAnsi="Times New Roman" w:cs="Times New Roman"/>
          <w:b/>
          <w:sz w:val="24"/>
          <w:szCs w:val="24"/>
        </w:rPr>
        <w:t xml:space="preserve">SPECIAL </w:t>
      </w:r>
      <w:r w:rsidR="00A17EC9" w:rsidRPr="00A17EC9">
        <w:rPr>
          <w:rFonts w:ascii="Times New Roman" w:hAnsi="Times New Roman" w:cs="Times New Roman"/>
          <w:b/>
          <w:sz w:val="24"/>
          <w:szCs w:val="24"/>
        </w:rPr>
        <w:t>PUBLIC HEARING AND MEETING</w:t>
      </w:r>
    </w:p>
    <w:p w14:paraId="304D7109" w14:textId="77777777" w:rsidR="00A17EC9" w:rsidRDefault="00A17EC9" w:rsidP="00A17EC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 THE HINES PLANNING COMMISSION</w:t>
      </w:r>
    </w:p>
    <w:p w14:paraId="25F62942" w14:textId="4C4A666B" w:rsidR="00A17EC9" w:rsidRDefault="00905B33" w:rsidP="00A17E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nuary 4, 2022</w:t>
      </w:r>
    </w:p>
    <w:p w14:paraId="6F998B49" w14:textId="4DC47700" w:rsidR="00A17EC9" w:rsidRDefault="002C1454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begins at </w:t>
      </w:r>
      <w:r w:rsidR="007157D0">
        <w:rPr>
          <w:rFonts w:ascii="Times New Roman" w:hAnsi="Times New Roman" w:cs="Times New Roman"/>
          <w:sz w:val="24"/>
          <w:szCs w:val="24"/>
        </w:rPr>
        <w:t>5</w:t>
      </w:r>
      <w:r w:rsidR="00A17EC9">
        <w:rPr>
          <w:rFonts w:ascii="Times New Roman" w:hAnsi="Times New Roman" w:cs="Times New Roman"/>
          <w:sz w:val="24"/>
          <w:szCs w:val="24"/>
        </w:rPr>
        <w:t>:</w:t>
      </w:r>
      <w:r w:rsidR="004175E9">
        <w:rPr>
          <w:rFonts w:ascii="Times New Roman" w:hAnsi="Times New Roman" w:cs="Times New Roman"/>
          <w:sz w:val="24"/>
          <w:szCs w:val="24"/>
        </w:rPr>
        <w:t>30</w:t>
      </w:r>
      <w:r w:rsidR="00A17EC9">
        <w:rPr>
          <w:rFonts w:ascii="Times New Roman" w:hAnsi="Times New Roman" w:cs="Times New Roman"/>
          <w:sz w:val="24"/>
          <w:szCs w:val="24"/>
        </w:rPr>
        <w:t xml:space="preserve"> pm</w:t>
      </w:r>
    </w:p>
    <w:p w14:paraId="4B994C7D" w14:textId="77777777" w:rsidR="002820A7" w:rsidRDefault="002820A7" w:rsidP="002820A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0D2BE23" w14:textId="14F85FFD" w:rsidR="00307DB6" w:rsidRDefault="002820A7" w:rsidP="00307D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D0A79">
        <w:rPr>
          <w:rFonts w:ascii="Times New Roman" w:hAnsi="Times New Roman" w:cs="Times New Roman"/>
          <w:sz w:val="24"/>
          <w:szCs w:val="24"/>
        </w:rPr>
        <w:t>Pledge of Allegiance</w:t>
      </w:r>
    </w:p>
    <w:p w14:paraId="3825AE4A" w14:textId="77777777" w:rsidR="000A7007" w:rsidRPr="000A7007" w:rsidRDefault="000A7007" w:rsidP="000A70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7872F13" w14:textId="15CC5729" w:rsidR="000A7007" w:rsidRDefault="000A7007" w:rsidP="00307D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wear in of New Commission Member</w:t>
      </w:r>
    </w:p>
    <w:p w14:paraId="112CE525" w14:textId="77777777" w:rsidR="000668DE" w:rsidRPr="000668DE" w:rsidRDefault="000668DE" w:rsidP="000668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5201F3" w14:textId="2360043B" w:rsidR="00AD48FB" w:rsidRDefault="004D282D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</w:t>
      </w:r>
      <w:r w:rsidR="00B42278">
        <w:rPr>
          <w:rFonts w:ascii="Times New Roman" w:hAnsi="Times New Roman" w:cs="Times New Roman"/>
          <w:sz w:val="24"/>
          <w:szCs w:val="24"/>
        </w:rPr>
        <w:t xml:space="preserve"> </w:t>
      </w:r>
      <w:r w:rsidR="00F44568">
        <w:rPr>
          <w:rFonts w:ascii="Times New Roman" w:hAnsi="Times New Roman" w:cs="Times New Roman"/>
          <w:sz w:val="24"/>
          <w:szCs w:val="24"/>
        </w:rPr>
        <w:t>January 4, 2022</w:t>
      </w:r>
      <w:r w:rsidR="00B221BC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genda</w:t>
      </w:r>
      <w:r w:rsidR="00B221BC">
        <w:rPr>
          <w:rFonts w:ascii="Times New Roman" w:hAnsi="Times New Roman" w:cs="Times New Roman"/>
          <w:sz w:val="24"/>
          <w:szCs w:val="24"/>
        </w:rPr>
        <w:tab/>
      </w:r>
      <w:r w:rsidR="00FB2D3F">
        <w:rPr>
          <w:rFonts w:ascii="Times New Roman" w:hAnsi="Times New Roman" w:cs="Times New Roman"/>
          <w:sz w:val="24"/>
          <w:szCs w:val="24"/>
        </w:rPr>
        <w:tab/>
      </w:r>
      <w:r w:rsidR="00B221BC">
        <w:rPr>
          <w:rFonts w:ascii="Times New Roman" w:hAnsi="Times New Roman" w:cs="Times New Roman"/>
          <w:sz w:val="24"/>
          <w:szCs w:val="24"/>
        </w:rPr>
        <w:tab/>
      </w:r>
      <w:r w:rsidR="00B221BC">
        <w:rPr>
          <w:rFonts w:ascii="Times New Roman" w:hAnsi="Times New Roman" w:cs="Times New Roman"/>
          <w:sz w:val="24"/>
          <w:szCs w:val="24"/>
        </w:rPr>
        <w:tab/>
      </w:r>
      <w:r w:rsidR="00FB2D3F">
        <w:rPr>
          <w:rFonts w:ascii="Times New Roman" w:hAnsi="Times New Roman" w:cs="Times New Roman"/>
          <w:sz w:val="24"/>
          <w:szCs w:val="24"/>
        </w:rPr>
        <w:t xml:space="preserve">                         VOTE</w:t>
      </w:r>
    </w:p>
    <w:p w14:paraId="70816634" w14:textId="77777777" w:rsidR="00A17EC9" w:rsidRDefault="00A17EC9" w:rsidP="00A17EC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DADF7A4" w14:textId="4EF219A2" w:rsidR="00C276D9" w:rsidRDefault="004D282D" w:rsidP="00F86B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</w:t>
      </w:r>
      <w:r w:rsidR="00F44568">
        <w:rPr>
          <w:rFonts w:ascii="Times New Roman" w:hAnsi="Times New Roman" w:cs="Times New Roman"/>
          <w:sz w:val="24"/>
          <w:szCs w:val="24"/>
        </w:rPr>
        <w:t>December 7</w:t>
      </w:r>
      <w:r w:rsidR="00444114">
        <w:rPr>
          <w:rFonts w:ascii="Times New Roman" w:hAnsi="Times New Roman" w:cs="Times New Roman"/>
          <w:sz w:val="24"/>
          <w:szCs w:val="24"/>
        </w:rPr>
        <w:t>,</w:t>
      </w:r>
      <w:r w:rsidR="00CD70A6">
        <w:rPr>
          <w:rFonts w:ascii="Times New Roman" w:hAnsi="Times New Roman" w:cs="Times New Roman"/>
          <w:sz w:val="24"/>
          <w:szCs w:val="24"/>
        </w:rPr>
        <w:t xml:space="preserve"> 2021</w:t>
      </w:r>
      <w:r w:rsidR="00F86B38">
        <w:rPr>
          <w:rFonts w:ascii="Times New Roman" w:hAnsi="Times New Roman" w:cs="Times New Roman"/>
          <w:sz w:val="24"/>
          <w:szCs w:val="24"/>
        </w:rPr>
        <w:t xml:space="preserve"> </w:t>
      </w:r>
      <w:r w:rsidRPr="00F86B38">
        <w:rPr>
          <w:rFonts w:ascii="Times New Roman" w:hAnsi="Times New Roman" w:cs="Times New Roman"/>
          <w:sz w:val="24"/>
          <w:szCs w:val="24"/>
        </w:rPr>
        <w:t>Meeting Minutes</w:t>
      </w:r>
      <w:r w:rsidR="00FB2D3F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F44568">
        <w:rPr>
          <w:rFonts w:ascii="Times New Roman" w:hAnsi="Times New Roman" w:cs="Times New Roman"/>
          <w:sz w:val="24"/>
          <w:szCs w:val="24"/>
        </w:rPr>
        <w:tab/>
      </w:r>
      <w:r w:rsidR="00F44568">
        <w:rPr>
          <w:rFonts w:ascii="Times New Roman" w:hAnsi="Times New Roman" w:cs="Times New Roman"/>
          <w:sz w:val="24"/>
          <w:szCs w:val="24"/>
        </w:rPr>
        <w:tab/>
      </w:r>
      <w:r w:rsidR="00FB2D3F">
        <w:rPr>
          <w:rFonts w:ascii="Times New Roman" w:hAnsi="Times New Roman" w:cs="Times New Roman"/>
          <w:sz w:val="24"/>
          <w:szCs w:val="24"/>
        </w:rPr>
        <w:t>VOTE</w:t>
      </w:r>
      <w:r w:rsidR="00F86B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0219CE" w14:textId="77777777" w:rsidR="00C276D9" w:rsidRPr="00C276D9" w:rsidRDefault="00C276D9" w:rsidP="00C27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C5FFE5" w14:textId="77777777" w:rsidR="00F44568" w:rsidRDefault="00AD48FB" w:rsidP="00F44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4568">
        <w:rPr>
          <w:rFonts w:ascii="Times New Roman" w:hAnsi="Times New Roman" w:cs="Times New Roman"/>
          <w:sz w:val="24"/>
          <w:szCs w:val="24"/>
        </w:rPr>
        <w:t>Old Business</w:t>
      </w:r>
    </w:p>
    <w:p w14:paraId="27F6E5EF" w14:textId="13317A3E" w:rsidR="00F44568" w:rsidRPr="00F44568" w:rsidRDefault="00F44568" w:rsidP="00F4456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</w:t>
      </w:r>
    </w:p>
    <w:p w14:paraId="2A364008" w14:textId="4F7850F1" w:rsidR="0071430B" w:rsidRPr="00F44568" w:rsidRDefault="00F44568" w:rsidP="00F4456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F44568">
        <w:rPr>
          <w:rFonts w:ascii="Times New Roman" w:hAnsi="Times New Roman" w:cs="Times New Roman"/>
          <w:sz w:val="24"/>
          <w:szCs w:val="24"/>
        </w:rPr>
        <w:tab/>
      </w:r>
      <w:r w:rsidRPr="00F44568">
        <w:rPr>
          <w:rFonts w:ascii="Times New Roman" w:hAnsi="Times New Roman" w:cs="Times New Roman"/>
          <w:sz w:val="24"/>
          <w:szCs w:val="24"/>
        </w:rPr>
        <w:tab/>
      </w:r>
      <w:r w:rsidRPr="00F44568">
        <w:rPr>
          <w:rFonts w:ascii="Times New Roman" w:hAnsi="Times New Roman" w:cs="Times New Roman"/>
          <w:sz w:val="24"/>
          <w:szCs w:val="24"/>
        </w:rPr>
        <w:tab/>
      </w:r>
      <w:r w:rsidRPr="00F44568">
        <w:rPr>
          <w:rFonts w:ascii="Times New Roman" w:hAnsi="Times New Roman" w:cs="Times New Roman"/>
          <w:sz w:val="24"/>
          <w:szCs w:val="24"/>
        </w:rPr>
        <w:tab/>
      </w:r>
      <w:r w:rsidR="00CD70A6" w:rsidRPr="00F44568">
        <w:rPr>
          <w:rFonts w:ascii="Times New Roman" w:hAnsi="Times New Roman" w:cs="Times New Roman"/>
          <w:sz w:val="24"/>
          <w:szCs w:val="24"/>
        </w:rPr>
        <w:tab/>
      </w:r>
      <w:r w:rsidR="00CD70A6" w:rsidRPr="00F44568">
        <w:rPr>
          <w:rFonts w:ascii="Times New Roman" w:hAnsi="Times New Roman" w:cs="Times New Roman"/>
          <w:sz w:val="24"/>
          <w:szCs w:val="24"/>
        </w:rPr>
        <w:tab/>
      </w:r>
    </w:p>
    <w:p w14:paraId="7C54B193" w14:textId="0AB50636" w:rsidR="00783D76" w:rsidRDefault="00E848A5" w:rsidP="00D106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</w:t>
      </w:r>
    </w:p>
    <w:p w14:paraId="6435480A" w14:textId="3E0A4FE8" w:rsidR="00E848A5" w:rsidRDefault="00E848A5" w:rsidP="00E848A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Public Hearing on Littleton/JANDK, LLC/Vesta Holdings Variance Request</w:t>
      </w:r>
    </w:p>
    <w:p w14:paraId="2CA85937" w14:textId="5F67C2B8" w:rsidR="00E848A5" w:rsidRDefault="00E848A5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ff Report</w:t>
      </w:r>
    </w:p>
    <w:p w14:paraId="2AA5E69C" w14:textId="5583B667" w:rsidR="00E848A5" w:rsidRDefault="00E848A5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imony</w:t>
      </w:r>
      <w:r w:rsidR="00A45A39">
        <w:rPr>
          <w:rFonts w:ascii="Times New Roman" w:hAnsi="Times New Roman" w:cs="Times New Roman"/>
          <w:sz w:val="24"/>
          <w:szCs w:val="24"/>
        </w:rPr>
        <w:t xml:space="preserve"> of Applicant</w:t>
      </w:r>
    </w:p>
    <w:p w14:paraId="38F966F5" w14:textId="5D796324" w:rsidR="00A45A39" w:rsidRDefault="00A45A39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imony in Favor</w:t>
      </w:r>
    </w:p>
    <w:p w14:paraId="695FE887" w14:textId="07643349" w:rsidR="00A45A39" w:rsidRDefault="00A45A39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imony in Opposition</w:t>
      </w:r>
    </w:p>
    <w:p w14:paraId="40E42948" w14:textId="38C77319" w:rsidR="00A45A39" w:rsidRDefault="00A45A39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utral Testimony and Questions</w:t>
      </w:r>
    </w:p>
    <w:p w14:paraId="6145F687" w14:textId="560F2F43" w:rsidR="00E848A5" w:rsidRDefault="00A45A39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nt’s </w:t>
      </w:r>
      <w:r w:rsidR="00E848A5">
        <w:rPr>
          <w:rFonts w:ascii="Times New Roman" w:hAnsi="Times New Roman" w:cs="Times New Roman"/>
          <w:sz w:val="24"/>
          <w:szCs w:val="24"/>
        </w:rPr>
        <w:t>Rebuttal</w:t>
      </w:r>
    </w:p>
    <w:p w14:paraId="1F9504AB" w14:textId="03E53D3D" w:rsidR="00A45A39" w:rsidRDefault="00A45A39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buttal Testimony – Those in Favor May Offer Rebuttal Testimony</w:t>
      </w:r>
    </w:p>
    <w:p w14:paraId="5ACADD61" w14:textId="41FAC802" w:rsidR="00E848A5" w:rsidRDefault="00E848A5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for Petitions and Letters</w:t>
      </w:r>
    </w:p>
    <w:p w14:paraId="4CD7CC3E" w14:textId="1AF9E4A1" w:rsidR="00E848A5" w:rsidRDefault="00E848A5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Hearing Continuance</w:t>
      </w:r>
    </w:p>
    <w:p w14:paraId="7FC4AA6F" w14:textId="4692D9A9" w:rsidR="00E848A5" w:rsidRDefault="00E848A5" w:rsidP="00E848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Hearing</w:t>
      </w:r>
    </w:p>
    <w:p w14:paraId="5BF44892" w14:textId="77777777" w:rsidR="00783D76" w:rsidRDefault="00783D76" w:rsidP="00783D76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36A65DF" w14:textId="101A4ED9" w:rsidR="00EC2A5F" w:rsidRDefault="00260B51" w:rsidP="00EC2A5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ssion Deliberation and Recommendation to Council</w:t>
      </w:r>
      <w:r w:rsidR="00EC2A5F">
        <w:rPr>
          <w:rFonts w:ascii="Times New Roman" w:hAnsi="Times New Roman" w:cs="Times New Roman"/>
          <w:sz w:val="24"/>
          <w:szCs w:val="24"/>
        </w:rPr>
        <w:tab/>
      </w:r>
      <w:r w:rsidR="00EC2A5F">
        <w:rPr>
          <w:rFonts w:ascii="Times New Roman" w:hAnsi="Times New Roman" w:cs="Times New Roman"/>
          <w:sz w:val="24"/>
          <w:szCs w:val="24"/>
        </w:rPr>
        <w:tab/>
      </w:r>
      <w:r w:rsidR="00EC2A5F">
        <w:rPr>
          <w:rFonts w:ascii="Times New Roman" w:hAnsi="Times New Roman" w:cs="Times New Roman"/>
          <w:sz w:val="24"/>
          <w:szCs w:val="24"/>
        </w:rPr>
        <w:tab/>
        <w:t>VOTE</w:t>
      </w:r>
    </w:p>
    <w:p w14:paraId="37998715" w14:textId="77777777" w:rsidR="0071430B" w:rsidRDefault="0071430B" w:rsidP="001A66C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B11D47A" w14:textId="31E9219F" w:rsidR="00FB2D3F" w:rsidRDefault="00FB2D3F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Comment</w:t>
      </w:r>
    </w:p>
    <w:p w14:paraId="0C5E9812" w14:textId="77777777" w:rsidR="00FB2D3F" w:rsidRDefault="00FB2D3F" w:rsidP="00FB2D3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F5CC892" w14:textId="2B9139B1" w:rsidR="009F2DA8" w:rsidRDefault="00FB2D3F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cheduled Meeting</w:t>
      </w:r>
      <w:r w:rsidR="009F2DA8">
        <w:rPr>
          <w:rFonts w:ascii="Times New Roman" w:hAnsi="Times New Roman" w:cs="Times New Roman"/>
          <w:sz w:val="24"/>
          <w:szCs w:val="24"/>
        </w:rPr>
        <w:t xml:space="preserve">:  </w:t>
      </w:r>
      <w:r w:rsidR="00260B51">
        <w:rPr>
          <w:rFonts w:ascii="Times New Roman" w:hAnsi="Times New Roman" w:cs="Times New Roman"/>
          <w:sz w:val="24"/>
          <w:szCs w:val="24"/>
        </w:rPr>
        <w:t>February 1</w:t>
      </w:r>
      <w:r w:rsidR="00CD70A6">
        <w:rPr>
          <w:rFonts w:ascii="Times New Roman" w:hAnsi="Times New Roman" w:cs="Times New Roman"/>
          <w:sz w:val="24"/>
          <w:szCs w:val="24"/>
        </w:rPr>
        <w:t>, 2022</w:t>
      </w:r>
      <w:r w:rsidR="009F2DA8">
        <w:rPr>
          <w:rFonts w:ascii="Times New Roman" w:hAnsi="Times New Roman" w:cs="Times New Roman"/>
          <w:sz w:val="24"/>
          <w:szCs w:val="24"/>
        </w:rPr>
        <w:t xml:space="preserve"> at 5:30PM</w:t>
      </w:r>
    </w:p>
    <w:p w14:paraId="7509C1F2" w14:textId="0CBB1C74" w:rsidR="009F2DA8" w:rsidRPr="009F2DA8" w:rsidRDefault="009F2DA8" w:rsidP="009F2D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D44356" w14:textId="6D03E550" w:rsidR="009F2DA8" w:rsidRPr="009F2DA8" w:rsidRDefault="00FB2D3F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Adjournment</w:t>
      </w:r>
    </w:p>
    <w:p w14:paraId="053ACA68" w14:textId="77777777" w:rsidR="00503B06" w:rsidRDefault="00503B06" w:rsidP="00503B0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859DA33" w14:textId="47BAB38E" w:rsidR="00A17EC9" w:rsidRPr="00A17EC9" w:rsidRDefault="00A17EC9" w:rsidP="00105B54">
      <w:pPr>
        <w:pStyle w:val="ListParagraph"/>
        <w:ind w:left="0"/>
      </w:pPr>
      <w:r>
        <w:rPr>
          <w:rFonts w:ascii="Times New Roman" w:hAnsi="Times New Roman" w:cs="Times New Roman"/>
          <w:sz w:val="24"/>
          <w:szCs w:val="24"/>
        </w:rPr>
        <w:t>In accordance with ORS 192.630, City of Hines will make a good faith effort to provide accommodations for any person desiring to attend a public meeting, if the request is made at least 48 hours in advance of the meeting time. The meeting room is physically accessible to persons with mobility devices; a sign language or foreign language interpreter may be available, with advance notice.</w:t>
      </w:r>
    </w:p>
    <w:sectPr w:rsidR="00A17EC9" w:rsidRPr="00A17EC9" w:rsidSect="00105B54">
      <w:pgSz w:w="12240" w:h="15840"/>
      <w:pgMar w:top="81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443F"/>
    <w:multiLevelType w:val="hybridMultilevel"/>
    <w:tmpl w:val="09347D48"/>
    <w:lvl w:ilvl="0" w:tplc="5AAAB5EE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3DB263F"/>
    <w:multiLevelType w:val="hybridMultilevel"/>
    <w:tmpl w:val="3F68C32E"/>
    <w:lvl w:ilvl="0" w:tplc="0DDE72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D53F1"/>
    <w:multiLevelType w:val="hybridMultilevel"/>
    <w:tmpl w:val="5D90EC8C"/>
    <w:lvl w:ilvl="0" w:tplc="0958CC8A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B6F479C"/>
    <w:multiLevelType w:val="hybridMultilevel"/>
    <w:tmpl w:val="BE9293A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C6A699D"/>
    <w:multiLevelType w:val="hybridMultilevel"/>
    <w:tmpl w:val="D5220010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AC01D0E"/>
    <w:multiLevelType w:val="hybridMultilevel"/>
    <w:tmpl w:val="9A927FA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82E51D7"/>
    <w:multiLevelType w:val="hybridMultilevel"/>
    <w:tmpl w:val="F3A23E78"/>
    <w:lvl w:ilvl="0" w:tplc="0DDE72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5C6870"/>
    <w:multiLevelType w:val="hybridMultilevel"/>
    <w:tmpl w:val="A34C27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05939D7"/>
    <w:multiLevelType w:val="hybridMultilevel"/>
    <w:tmpl w:val="4392BCBA"/>
    <w:lvl w:ilvl="0" w:tplc="0E10BF2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B1C34"/>
    <w:multiLevelType w:val="hybridMultilevel"/>
    <w:tmpl w:val="4F74A1B4"/>
    <w:lvl w:ilvl="0" w:tplc="0DDE72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C27BB"/>
    <w:multiLevelType w:val="hybridMultilevel"/>
    <w:tmpl w:val="A6D265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2"/>
  </w:num>
  <w:num w:numId="5">
    <w:abstractNumId w:val="10"/>
  </w:num>
  <w:num w:numId="6">
    <w:abstractNumId w:val="0"/>
  </w:num>
  <w:num w:numId="7">
    <w:abstractNumId w:val="6"/>
  </w:num>
  <w:num w:numId="8">
    <w:abstractNumId w:val="3"/>
  </w:num>
  <w:num w:numId="9">
    <w:abstractNumId w:val="9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DEzs7AwMjI0MDVX0lEKTi0uzszPAykwrgUAME9caSwAAAA="/>
  </w:docVars>
  <w:rsids>
    <w:rsidRoot w:val="00A17EC9"/>
    <w:rsid w:val="000266C5"/>
    <w:rsid w:val="00042494"/>
    <w:rsid w:val="000668DE"/>
    <w:rsid w:val="000A7007"/>
    <w:rsid w:val="000D47EC"/>
    <w:rsid w:val="00105138"/>
    <w:rsid w:val="00105B54"/>
    <w:rsid w:val="00137137"/>
    <w:rsid w:val="00155548"/>
    <w:rsid w:val="001706A0"/>
    <w:rsid w:val="001738E4"/>
    <w:rsid w:val="00186998"/>
    <w:rsid w:val="001A66C3"/>
    <w:rsid w:val="001F3558"/>
    <w:rsid w:val="00205B6D"/>
    <w:rsid w:val="00205B84"/>
    <w:rsid w:val="00210F63"/>
    <w:rsid w:val="00260B51"/>
    <w:rsid w:val="002820A7"/>
    <w:rsid w:val="00286364"/>
    <w:rsid w:val="002A067F"/>
    <w:rsid w:val="002B7CAC"/>
    <w:rsid w:val="002C1454"/>
    <w:rsid w:val="002C3216"/>
    <w:rsid w:val="002D39E2"/>
    <w:rsid w:val="00307597"/>
    <w:rsid w:val="00307DB6"/>
    <w:rsid w:val="0031406F"/>
    <w:rsid w:val="00316503"/>
    <w:rsid w:val="0033322F"/>
    <w:rsid w:val="00366C01"/>
    <w:rsid w:val="00371959"/>
    <w:rsid w:val="003A2C63"/>
    <w:rsid w:val="003F279C"/>
    <w:rsid w:val="00404C4D"/>
    <w:rsid w:val="004067F1"/>
    <w:rsid w:val="004175E9"/>
    <w:rsid w:val="004366BC"/>
    <w:rsid w:val="00444114"/>
    <w:rsid w:val="00470789"/>
    <w:rsid w:val="00487D78"/>
    <w:rsid w:val="004A71CC"/>
    <w:rsid w:val="004D00EF"/>
    <w:rsid w:val="004D282D"/>
    <w:rsid w:val="004D4094"/>
    <w:rsid w:val="004E4A00"/>
    <w:rsid w:val="004F3EAB"/>
    <w:rsid w:val="00503B06"/>
    <w:rsid w:val="00513317"/>
    <w:rsid w:val="00517729"/>
    <w:rsid w:val="005B2227"/>
    <w:rsid w:val="00624562"/>
    <w:rsid w:val="006301BE"/>
    <w:rsid w:val="00710255"/>
    <w:rsid w:val="0071430B"/>
    <w:rsid w:val="007157D0"/>
    <w:rsid w:val="00783D76"/>
    <w:rsid w:val="00791712"/>
    <w:rsid w:val="007A2253"/>
    <w:rsid w:val="007E13D4"/>
    <w:rsid w:val="00831480"/>
    <w:rsid w:val="00842426"/>
    <w:rsid w:val="00866AC7"/>
    <w:rsid w:val="008E321C"/>
    <w:rsid w:val="009053C3"/>
    <w:rsid w:val="00905B33"/>
    <w:rsid w:val="00935F3C"/>
    <w:rsid w:val="00942EF9"/>
    <w:rsid w:val="00953D41"/>
    <w:rsid w:val="00967F9C"/>
    <w:rsid w:val="0097352D"/>
    <w:rsid w:val="0099124A"/>
    <w:rsid w:val="009F2DA8"/>
    <w:rsid w:val="00A119C3"/>
    <w:rsid w:val="00A13101"/>
    <w:rsid w:val="00A17EC9"/>
    <w:rsid w:val="00A337ED"/>
    <w:rsid w:val="00A45A39"/>
    <w:rsid w:val="00A56338"/>
    <w:rsid w:val="00A9744D"/>
    <w:rsid w:val="00AC76B5"/>
    <w:rsid w:val="00AD48FB"/>
    <w:rsid w:val="00AD5142"/>
    <w:rsid w:val="00B131F7"/>
    <w:rsid w:val="00B221BC"/>
    <w:rsid w:val="00B37470"/>
    <w:rsid w:val="00B42278"/>
    <w:rsid w:val="00B615C6"/>
    <w:rsid w:val="00C04CBD"/>
    <w:rsid w:val="00C101DC"/>
    <w:rsid w:val="00C276D9"/>
    <w:rsid w:val="00C41587"/>
    <w:rsid w:val="00C47591"/>
    <w:rsid w:val="00C960FE"/>
    <w:rsid w:val="00CD0A79"/>
    <w:rsid w:val="00CD0C25"/>
    <w:rsid w:val="00CD70A6"/>
    <w:rsid w:val="00D10660"/>
    <w:rsid w:val="00D533CE"/>
    <w:rsid w:val="00D55BFF"/>
    <w:rsid w:val="00D71F83"/>
    <w:rsid w:val="00D923A6"/>
    <w:rsid w:val="00D94BB1"/>
    <w:rsid w:val="00DD7798"/>
    <w:rsid w:val="00E822A6"/>
    <w:rsid w:val="00E848A5"/>
    <w:rsid w:val="00EA0DBB"/>
    <w:rsid w:val="00EA1B66"/>
    <w:rsid w:val="00EC2A5F"/>
    <w:rsid w:val="00ED3A9F"/>
    <w:rsid w:val="00EF08E5"/>
    <w:rsid w:val="00F220F2"/>
    <w:rsid w:val="00F354A9"/>
    <w:rsid w:val="00F44568"/>
    <w:rsid w:val="00F54DD8"/>
    <w:rsid w:val="00F831CA"/>
    <w:rsid w:val="00F86B38"/>
    <w:rsid w:val="00FB2D3F"/>
    <w:rsid w:val="00FD548E"/>
    <w:rsid w:val="00FE116A"/>
    <w:rsid w:val="00FF4186"/>
    <w:rsid w:val="00FF7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F5E99"/>
  <w15:docId w15:val="{EB618842-1631-403A-8592-158550CF4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7EC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17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ely</dc:creator>
  <cp:lastModifiedBy>Utilities</cp:lastModifiedBy>
  <cp:revision>8</cp:revision>
  <cp:lastPrinted>2022-01-03T23:19:00Z</cp:lastPrinted>
  <dcterms:created xsi:type="dcterms:W3CDTF">2021-12-22T21:10:00Z</dcterms:created>
  <dcterms:modified xsi:type="dcterms:W3CDTF">2022-01-04T00:47:00Z</dcterms:modified>
</cp:coreProperties>
</file>